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A604F" w14:textId="3505733D" w:rsidR="0055048C" w:rsidRDefault="001D4B72" w:rsidP="001D4B72">
      <w:pPr>
        <w:pStyle w:val="Title"/>
        <w:rPr>
          <w:sz w:val="72"/>
          <w:szCs w:val="72"/>
          <w:u w:val="single"/>
          <w:lang w:val="en-US"/>
        </w:rPr>
      </w:pPr>
      <w:r w:rsidRPr="001D4B72">
        <w:rPr>
          <w:sz w:val="72"/>
          <w:szCs w:val="72"/>
          <w:u w:val="single"/>
          <w:lang w:val="en-US"/>
        </w:rPr>
        <w:t>Cyber Audits</w:t>
      </w:r>
    </w:p>
    <w:p w14:paraId="2D22BBA2" w14:textId="380ECFC8" w:rsidR="001D4B72" w:rsidRDefault="001D4B72" w:rsidP="001D4B72">
      <w:pPr>
        <w:pStyle w:val="IntenseQuote"/>
        <w:rPr>
          <w:lang w:val="en-US"/>
        </w:rPr>
      </w:pPr>
      <w:r>
        <w:rPr>
          <w:lang w:val="en-US"/>
        </w:rPr>
        <w:t>Questions</w:t>
      </w:r>
    </w:p>
    <w:p w14:paraId="2B4608DE" w14:textId="4A3759C0" w:rsidR="001D4B72" w:rsidRDefault="001D4B72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1.</w:t>
      </w:r>
      <w:r>
        <w:rPr>
          <w:sz w:val="28"/>
          <w:szCs w:val="28"/>
          <w:lang w:val="en-US"/>
        </w:rPr>
        <w:tab/>
        <w:t>Consider amazon.in as information system. Identify how amazon undergoes security compliance?</w:t>
      </w:r>
    </w:p>
    <w:p w14:paraId="487B0958" w14:textId="58F87346" w:rsidR="001D4B72" w:rsidRDefault="001D4B72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2.</w:t>
      </w:r>
      <w:r>
        <w:rPr>
          <w:sz w:val="28"/>
          <w:szCs w:val="28"/>
          <w:lang w:val="en-US"/>
        </w:rPr>
        <w:tab/>
        <w:t>How IT Security measures are taken by “Facebook, and Google” respectively?</w:t>
      </w:r>
    </w:p>
    <w:p w14:paraId="5833632C" w14:textId="7130FE3F" w:rsidR="001D4B72" w:rsidRDefault="001D4B72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3.</w:t>
      </w:r>
      <w:r>
        <w:rPr>
          <w:sz w:val="28"/>
          <w:szCs w:val="28"/>
          <w:lang w:val="en-US"/>
        </w:rPr>
        <w:tab/>
        <w:t>If you are sent to Google HQ for IT Security auditing, how will you automate auditing in addition to manual auditing?</w:t>
      </w:r>
    </w:p>
    <w:p w14:paraId="7F96B6C9" w14:textId="2B0C226E" w:rsidR="001D4B72" w:rsidRDefault="001D4B72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4.</w:t>
      </w:r>
      <w:r>
        <w:rPr>
          <w:sz w:val="28"/>
          <w:szCs w:val="28"/>
          <w:lang w:val="en-US"/>
        </w:rPr>
        <w:tab/>
        <w:t>What is the role of compliance officer at – “IBM, Google, Flipkart &amp; Facebook”?</w:t>
      </w:r>
    </w:p>
    <w:p w14:paraId="0B91A085" w14:textId="7FD000AC" w:rsidR="00EC6620" w:rsidRDefault="00EC6620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5.</w:t>
      </w:r>
      <w:r>
        <w:rPr>
          <w:sz w:val="28"/>
          <w:szCs w:val="28"/>
          <w:lang w:val="en-US"/>
        </w:rPr>
        <w:tab/>
        <w:t>Elaborate and write your view with scientific evidence about 3 case studies.</w:t>
      </w:r>
    </w:p>
    <w:p w14:paraId="69B6B4C7" w14:textId="49F60EC9" w:rsidR="00EC6620" w:rsidRDefault="00EC6620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6.</w:t>
      </w:r>
      <w:r>
        <w:rPr>
          <w:sz w:val="28"/>
          <w:szCs w:val="28"/>
          <w:lang w:val="en-US"/>
        </w:rPr>
        <w:tab/>
        <w:t>What are you auditing in Government Schools and Ebay.in?</w:t>
      </w:r>
    </w:p>
    <w:p w14:paraId="7FA206EA" w14:textId="66945F45" w:rsidR="00EC6620" w:rsidRDefault="00EC6620" w:rsidP="001D4B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---------------------------------------------------------------------------------------------------------</w:t>
      </w:r>
    </w:p>
    <w:p w14:paraId="6517C9A2" w14:textId="545710FA" w:rsidR="00EC6620" w:rsidRDefault="00EC6620" w:rsidP="00EC6620">
      <w:pPr>
        <w:pStyle w:val="IntenseQuote"/>
        <w:rPr>
          <w:lang w:val="en-US"/>
        </w:rPr>
      </w:pPr>
      <w:r>
        <w:rPr>
          <w:lang w:val="en-US"/>
        </w:rPr>
        <w:t>Answers</w:t>
      </w:r>
    </w:p>
    <w:p w14:paraId="2B333857" w14:textId="77777777" w:rsidR="00EC6620" w:rsidRPr="00EC6620" w:rsidRDefault="00EC6620" w:rsidP="00EC6620">
      <w:pPr>
        <w:rPr>
          <w:lang w:val="en-US"/>
        </w:rPr>
      </w:pPr>
    </w:p>
    <w:sectPr w:rsidR="00EC6620" w:rsidRPr="00EC6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MDYEkqZG5kbmhko6SsGpxcWZ+XkgBYa1AJUzb1QsAAAA"/>
  </w:docVars>
  <w:rsids>
    <w:rsidRoot w:val="001D4B72"/>
    <w:rsid w:val="001D4B72"/>
    <w:rsid w:val="0055048C"/>
    <w:rsid w:val="00EC6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E95A5"/>
  <w15:chartTrackingRefBased/>
  <w15:docId w15:val="{75E7C569-7FB5-42A0-A90B-2EF97E019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4B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4B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4B7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4B72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Bhagwat</dc:creator>
  <cp:keywords/>
  <dc:description/>
  <cp:lastModifiedBy>Vinayak Bhagwat</cp:lastModifiedBy>
  <cp:revision>1</cp:revision>
  <dcterms:created xsi:type="dcterms:W3CDTF">2022-01-09T06:26:00Z</dcterms:created>
  <dcterms:modified xsi:type="dcterms:W3CDTF">2022-01-09T06:34:00Z</dcterms:modified>
</cp:coreProperties>
</file>